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5C25ECA9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4D5A11">
        <w:rPr>
          <w:rFonts w:ascii="Arial" w:eastAsia="Times New Roman" w:hAnsi="Arial" w:cs="Arial"/>
          <w:b/>
          <w:bCs/>
          <w:lang w:eastAsia="pl-PL"/>
        </w:rPr>
        <w:t>3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171B07E1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r w:rsidR="00E669D5">
        <w:rPr>
          <w:rFonts w:ascii="Arial" w:hAnsi="Arial" w:cs="Arial"/>
          <w:sz w:val="20"/>
          <w:szCs w:val="20"/>
        </w:rPr>
        <w:t>Dostawa polaryzacyjnej siatki dyfrakcyjnej, laserów oraz stolika liniowego</w:t>
      </w:r>
      <w:r w:rsidR="00E669D5">
        <w:rPr>
          <w:rFonts w:ascii="Arial" w:hAnsi="Arial" w:cs="Arial"/>
          <w:sz w:val="20"/>
          <w:szCs w:val="20"/>
        </w:rPr>
        <w:br/>
      </w:r>
      <w:r w:rsidR="00E669D5">
        <w:rPr>
          <w:rFonts w:ascii="Arial" w:hAnsi="Arial" w:cs="Arial"/>
          <w:sz w:val="20"/>
          <w:szCs w:val="20"/>
        </w:rPr>
        <w:t xml:space="preserve">ze sterownikiem dla Instytutu </w:t>
      </w:r>
      <w:proofErr w:type="spellStart"/>
      <w:r w:rsidR="00E669D5">
        <w:rPr>
          <w:rFonts w:ascii="Arial" w:hAnsi="Arial" w:cs="Arial"/>
          <w:sz w:val="20"/>
          <w:szCs w:val="20"/>
        </w:rPr>
        <w:t>Mikromechaniki</w:t>
      </w:r>
      <w:proofErr w:type="spellEnd"/>
      <w:r w:rsidR="00E669D5">
        <w:rPr>
          <w:rFonts w:ascii="Arial" w:hAnsi="Arial" w:cs="Arial"/>
          <w:sz w:val="20"/>
          <w:szCs w:val="20"/>
        </w:rPr>
        <w:t xml:space="preserve"> i Fotoniki Politechniki Warszawskiej, w podziale na pakiety</w:t>
      </w:r>
      <w:r w:rsidR="00E669D5">
        <w:rPr>
          <w:rFonts w:ascii="Arial" w:hAnsi="Arial" w:cs="Arial"/>
          <w:sz w:val="20"/>
          <w:szCs w:val="20"/>
        </w:rPr>
        <w:t>.</w:t>
      </w:r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027B3DED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E669D5">
        <w:rPr>
          <w:rFonts w:ascii="Arial" w:hAnsi="Arial" w:cs="Arial"/>
          <w:sz w:val="20"/>
          <w:szCs w:val="20"/>
        </w:rPr>
        <w:t xml:space="preserve">Pakiet nr </w:t>
      </w:r>
      <w:r w:rsidR="004D5A11" w:rsidRPr="00E669D5">
        <w:rPr>
          <w:rFonts w:ascii="Arial" w:hAnsi="Arial" w:cs="Arial"/>
          <w:sz w:val="20"/>
          <w:szCs w:val="20"/>
        </w:rPr>
        <w:t>3</w:t>
      </w:r>
      <w:r w:rsidRPr="00E669D5">
        <w:rPr>
          <w:rFonts w:ascii="Arial" w:hAnsi="Arial" w:cs="Arial"/>
          <w:sz w:val="20"/>
          <w:szCs w:val="20"/>
        </w:rPr>
        <w:t xml:space="preserve"> – </w:t>
      </w:r>
      <w:r w:rsidR="00E669D5" w:rsidRPr="00E669D5">
        <w:rPr>
          <w:rFonts w:ascii="Arial" w:hAnsi="Arial" w:cs="Arial"/>
          <w:sz w:val="20"/>
          <w:szCs w:val="20"/>
        </w:rPr>
        <w:t xml:space="preserve">Dostawa </w:t>
      </w:r>
      <w:r w:rsidR="008E0F04" w:rsidRPr="00E669D5">
        <w:rPr>
          <w:rFonts w:ascii="Arial" w:hAnsi="Arial" w:cs="Arial"/>
          <w:sz w:val="20"/>
          <w:szCs w:val="20"/>
        </w:rPr>
        <w:t>laser o wysokiej koherencji</w:t>
      </w:r>
      <w:r w:rsidRPr="008E0F04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oferujemy dostawę </w:t>
      </w:r>
      <w:r w:rsidR="00E669D5">
        <w:rPr>
          <w:rFonts w:ascii="Arial" w:hAnsi="Arial" w:cs="Arial"/>
          <w:sz w:val="20"/>
          <w:szCs w:val="20"/>
        </w:rPr>
        <w:t>urządzenia</w:t>
      </w:r>
      <w:r w:rsidRPr="005D0361">
        <w:rPr>
          <w:rFonts w:ascii="Arial" w:hAnsi="Arial" w:cs="Arial"/>
          <w:sz w:val="20"/>
          <w:szCs w:val="20"/>
        </w:rPr>
        <w:t xml:space="preserve"> spełniając</w:t>
      </w:r>
      <w:r w:rsidR="00E669D5">
        <w:rPr>
          <w:rFonts w:ascii="Arial" w:hAnsi="Arial" w:cs="Arial"/>
          <w:sz w:val="20"/>
          <w:szCs w:val="20"/>
        </w:rPr>
        <w:t>ego</w:t>
      </w:r>
      <w:r w:rsidRPr="005D0361">
        <w:rPr>
          <w:rFonts w:ascii="Arial" w:hAnsi="Arial" w:cs="Arial"/>
          <w:sz w:val="20"/>
          <w:szCs w:val="20"/>
        </w:rPr>
        <w:t xml:space="preserve"> 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390ACA36" w:rsidR="00FE3B18" w:rsidRPr="008E1C8F" w:rsidRDefault="008E0F04" w:rsidP="009518FE">
            <w:pPr>
              <w:rPr>
                <w:b/>
                <w:bCs/>
              </w:rPr>
            </w:pPr>
            <w:r w:rsidRPr="008E0F04">
              <w:rPr>
                <w:rFonts w:ascii="Arial" w:hAnsi="Arial" w:cs="Arial"/>
                <w:b/>
                <w:bCs/>
                <w:sz w:val="20"/>
                <w:szCs w:val="20"/>
              </w:rPr>
              <w:t>Laser o wysokiej koherencji</w:t>
            </w:r>
            <w:r w:rsidR="00912AEA" w:rsidRPr="008E0F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</w:t>
            </w:r>
            <w:r w:rsidRPr="008E0F04">
              <w:rPr>
                <w:rFonts w:ascii="Arial" w:hAnsi="Arial" w:cs="Arial"/>
                <w:b/>
                <w:bCs/>
                <w:sz w:val="20"/>
                <w:szCs w:val="20"/>
              </w:rPr>
              <w:t>1 sztuk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12AEA" w:rsidRPr="00564318" w14:paraId="6C814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6031B8C5" w:rsidR="00912AEA" w:rsidRDefault="008E0F04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ługość fal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4195B34D" w:rsidR="00912AEA" w:rsidRPr="00CD1DD5" w:rsidRDefault="008E0F04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 xml:space="preserve">500-650 </w:t>
            </w:r>
            <w:proofErr w:type="spellStart"/>
            <w:r>
              <w:rPr>
                <w:rFonts w:ascii="Arial" w:eastAsia="Microsoft YaHei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2D2D583F" w:rsidR="00912AEA" w:rsidRPr="00912AEA" w:rsidRDefault="008E0F04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2AEA" w:rsidRPr="00564318" w14:paraId="00CD932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381BE01F" w:rsidR="00912AEA" w:rsidRPr="006E11FB" w:rsidRDefault="008E0F04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oga kohere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4EF5DBE7" w:rsidR="00912AEA" w:rsidRPr="00CD1DD5" w:rsidRDefault="008E0F04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  <w:lang w:val="en-US"/>
              </w:rPr>
            </w:pPr>
            <w:r w:rsidRPr="008E0F04">
              <w:rPr>
                <w:rFonts w:ascii="Arial" w:eastAsia="Microsoft YaHei" w:hAnsi="Arial" w:cs="Arial"/>
                <w:sz w:val="20"/>
                <w:szCs w:val="20"/>
              </w:rPr>
              <w:t xml:space="preserve">powyżej </w:t>
            </w:r>
            <w:r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50 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2B2EC8F6" w:rsidR="00912AEA" w:rsidRPr="00564318" w:rsidRDefault="008E0F04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12AEA" w:rsidRPr="00564318" w14:paraId="7FB08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602D39EB" w:rsidR="00912AEA" w:rsidRPr="006E11FB" w:rsidRDefault="008E0F04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c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5C35B421" w:rsidR="00912AEA" w:rsidRPr="00CD1DD5" w:rsidRDefault="008E0F04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 xml:space="preserve">30 </w:t>
            </w:r>
            <w:proofErr w:type="spellStart"/>
            <w:r>
              <w:rPr>
                <w:rFonts w:ascii="Arial" w:eastAsia="Microsoft YaHei" w:hAnsi="Arial" w:cs="Arial"/>
                <w:sz w:val="20"/>
                <w:szCs w:val="20"/>
              </w:rPr>
              <w:t>mW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7E47B189" w:rsidR="00912AEA" w:rsidRPr="00564318" w:rsidRDefault="008D48A4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A90F0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034D4416" w:rsidR="00A90F0A" w:rsidRPr="006E11FB" w:rsidRDefault="008E0F04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laryza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1F5E1000" w:rsidR="00A90F0A" w:rsidRPr="00CD1DD5" w:rsidRDefault="008E0F04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Większa 100:1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4361B930" w:rsidR="00A90F0A" w:rsidRPr="00564318" w:rsidRDefault="008E0F04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90F0A" w:rsidRPr="00564318" w14:paraId="67BD9DF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6658B501" w:rsidR="00A90F0A" w:rsidRPr="006E11FB" w:rsidRDefault="008E0F04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c wiązk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4D25450F" w:rsidR="00A90F0A" w:rsidRPr="00CD1DD5" w:rsidRDefault="008E0F04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TEM</w:t>
            </w:r>
            <w:r w:rsidRPr="008E0F04">
              <w:rPr>
                <w:rFonts w:ascii="Arial" w:eastAsia="Microsoft YaHei" w:hAnsi="Arial" w:cs="Arial"/>
                <w:sz w:val="20"/>
                <w:szCs w:val="20"/>
                <w:vertAlign w:val="subscript"/>
              </w:rPr>
              <w:t>0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533DE43C" w:rsidR="00A90F0A" w:rsidRPr="00564318" w:rsidRDefault="008D48A4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A90F0A" w:rsidRPr="00564318" w14:paraId="39339A8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32997DF" w:rsidR="00A90F0A" w:rsidRPr="006E11FB" w:rsidRDefault="008E0F04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ługość prac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70C773F8" w:rsidR="00A90F0A" w:rsidRPr="00CD1DD5" w:rsidRDefault="008E0F04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Min. 10 000 godzin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10768E5E" w:rsidR="00A90F0A" w:rsidRPr="00564318" w:rsidRDefault="008E0F04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C078D6" w:rsidRPr="00564318" w14:paraId="30485E33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63CD965A" w:rsidR="00C078D6" w:rsidRPr="006E11FB" w:rsidRDefault="008E0F04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łaściwośc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53FD8DBA" w:rsidR="00C078D6" w:rsidRPr="00CD1DD5" w:rsidRDefault="008E0F04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 xml:space="preserve">Wiązka wprowadzona do światłowodu </w:t>
            </w:r>
            <w:proofErr w:type="spellStart"/>
            <w:r>
              <w:rPr>
                <w:rFonts w:ascii="Arial" w:eastAsia="Microsoft YaHei" w:hAnsi="Arial" w:cs="Arial"/>
                <w:sz w:val="20"/>
                <w:szCs w:val="20"/>
              </w:rPr>
              <w:t>jednomodowego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C078D6" w:rsidRPr="00212855" w:rsidRDefault="00C078D6" w:rsidP="00C078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593548DB" w:rsidR="00C078D6" w:rsidRPr="00212855" w:rsidRDefault="008D48A4" w:rsidP="00C078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6411AA" w:rsidRPr="00564318" w14:paraId="093C8B9F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BD50A31" w14:textId="5D9C39FF" w:rsidR="006411AA" w:rsidRDefault="006411AA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6F4A87C" w14:textId="5D14F044" w:rsidR="006411AA" w:rsidRDefault="006411A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min. 12 miesię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8A4D551" w14:textId="77777777" w:rsidR="003B1892" w:rsidRPr="00212855" w:rsidRDefault="003B1892" w:rsidP="003B18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2F056BD" w14:textId="36984C95" w:rsidR="006411AA" w:rsidRPr="00212855" w:rsidRDefault="003B1892" w:rsidP="003B18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23A0D" w14:textId="77777777" w:rsidR="00711020" w:rsidRDefault="00711020" w:rsidP="0042394D">
      <w:pPr>
        <w:spacing w:after="0" w:line="240" w:lineRule="auto"/>
      </w:pPr>
      <w:r>
        <w:separator/>
      </w:r>
    </w:p>
  </w:endnote>
  <w:endnote w:type="continuationSeparator" w:id="0">
    <w:p w14:paraId="55283188" w14:textId="77777777" w:rsidR="00711020" w:rsidRDefault="00711020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AC999" w14:textId="77777777" w:rsidR="00711020" w:rsidRDefault="00711020" w:rsidP="0042394D">
      <w:pPr>
        <w:spacing w:after="0" w:line="240" w:lineRule="auto"/>
      </w:pPr>
      <w:r>
        <w:separator/>
      </w:r>
    </w:p>
  </w:footnote>
  <w:footnote w:type="continuationSeparator" w:id="0">
    <w:p w14:paraId="0D3BCC2A" w14:textId="77777777" w:rsidR="00711020" w:rsidRDefault="00711020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57CAA8EF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1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492C"/>
    <w:rsid w:val="002E66FE"/>
    <w:rsid w:val="0033143E"/>
    <w:rsid w:val="00333C28"/>
    <w:rsid w:val="00344975"/>
    <w:rsid w:val="00352D1D"/>
    <w:rsid w:val="00356463"/>
    <w:rsid w:val="00380700"/>
    <w:rsid w:val="00384D6A"/>
    <w:rsid w:val="003B1892"/>
    <w:rsid w:val="003B4AC4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95B8F"/>
    <w:rsid w:val="004A0C6E"/>
    <w:rsid w:val="004B50F6"/>
    <w:rsid w:val="004C3C0C"/>
    <w:rsid w:val="004D2773"/>
    <w:rsid w:val="004D5A11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411AA"/>
    <w:rsid w:val="006505BF"/>
    <w:rsid w:val="00667161"/>
    <w:rsid w:val="0067100C"/>
    <w:rsid w:val="0067149A"/>
    <w:rsid w:val="00675FEA"/>
    <w:rsid w:val="00676171"/>
    <w:rsid w:val="006A728C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020"/>
    <w:rsid w:val="00711D34"/>
    <w:rsid w:val="00717503"/>
    <w:rsid w:val="00721054"/>
    <w:rsid w:val="00724E9B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D48A4"/>
    <w:rsid w:val="008E0F04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F576F"/>
    <w:rsid w:val="00DF6315"/>
    <w:rsid w:val="00E076A9"/>
    <w:rsid w:val="00E2151F"/>
    <w:rsid w:val="00E26100"/>
    <w:rsid w:val="00E313F6"/>
    <w:rsid w:val="00E3210F"/>
    <w:rsid w:val="00E3564C"/>
    <w:rsid w:val="00E363CF"/>
    <w:rsid w:val="00E54AFE"/>
    <w:rsid w:val="00E57D82"/>
    <w:rsid w:val="00E611CA"/>
    <w:rsid w:val="00E669D5"/>
    <w:rsid w:val="00E746FA"/>
    <w:rsid w:val="00E74FE9"/>
    <w:rsid w:val="00E84831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37885"/>
    <w:rsid w:val="00F44A94"/>
    <w:rsid w:val="00F45AA5"/>
    <w:rsid w:val="00F47AD3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3</cp:revision>
  <cp:lastPrinted>2022-08-19T07:16:00Z</cp:lastPrinted>
  <dcterms:created xsi:type="dcterms:W3CDTF">2023-06-06T10:56:00Z</dcterms:created>
  <dcterms:modified xsi:type="dcterms:W3CDTF">2023-06-07T14:52:00Z</dcterms:modified>
</cp:coreProperties>
</file>